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uomi-finnish"/>
      <w:bookmarkEnd w:id="21"/>
      <w:r>
        <w:t xml:space="preserve">Suomi / Finni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uom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uom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uom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uom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uom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3aa8a4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